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0E24ED82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3874ED"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AE3B2B6" w:rsidR="00832A83" w:rsidRPr="009A61F4" w:rsidRDefault="0094312C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BF438B" w:rsidRPr="009A61F4">
              <w:rPr>
                <w:color w:val="000000" w:themeColor="text1"/>
              </w:rPr>
              <w:t>2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5BA18498" w:rsidR="00BF438B" w:rsidRPr="003874ED" w:rsidRDefault="003874ED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ishing the requirement gathering.</w:t>
            </w:r>
          </w:p>
          <w:p w14:paraId="7E747EE3" w14:textId="721D1739" w:rsidR="00F53F5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</w:t>
            </w:r>
            <w:r w:rsidR="00BF438B" w:rsidRPr="009A61F4">
              <w:rPr>
                <w:color w:val="000000" w:themeColor="text1"/>
              </w:rPr>
              <w:t xml:space="preserve"> of the</w:t>
            </w:r>
            <w:r>
              <w:rPr>
                <w:color w:val="000000" w:themeColor="text1"/>
              </w:rPr>
              <w:t xml:space="preserve"> activity</w:t>
            </w:r>
            <w:r w:rsidR="00BF438B"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>s.</w:t>
            </w:r>
          </w:p>
          <w:p w14:paraId="7A1D6C23" w14:textId="2444737A" w:rsidR="003874E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narratives</w:t>
            </w:r>
            <w:r w:rsidR="00826E6B">
              <w:rPr>
                <w:color w:val="000000" w:themeColor="text1"/>
              </w:rPr>
              <w:t xml:space="preserve"> of all the use cases.</w:t>
            </w:r>
          </w:p>
          <w:p w14:paraId="70CBEC50" w14:textId="425C4DC7" w:rsidR="003874ED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ing the component diagram.</w:t>
            </w:r>
          </w:p>
          <w:p w14:paraId="3CA53EB3" w14:textId="41F4089C" w:rsidR="003874ED" w:rsidRPr="009A61F4" w:rsidRDefault="003874ED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ing the project proposal document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054F1587" w:rsidR="00752160" w:rsidRPr="009A61F4" w:rsidRDefault="003874ED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="00BF438B"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="00BF438B"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</w:t>
            </w:r>
            <w:r w:rsidR="00826E6B">
              <w:rPr>
                <w:color w:val="000000" w:themeColor="text1"/>
              </w:rPr>
              <w:t xml:space="preserve"> related to the customer, finished feasibility study,</w:t>
            </w:r>
            <w:r>
              <w:rPr>
                <w:color w:val="000000" w:themeColor="text1"/>
              </w:rPr>
              <w:t xml:space="preserve"> integrating the project report documentation work</w:t>
            </w:r>
            <w:r w:rsidR="00826E6B">
              <w:rPr>
                <w:color w:val="000000" w:themeColor="text1"/>
              </w:rPr>
              <w:t xml:space="preserve"> from feasibility study to Gantt chart to the project objectives to the functional requirements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520B73B6" w:rsidR="00BF438B" w:rsidRPr="009A61F4" w:rsidRDefault="00826E6B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mpleted </w:t>
            </w:r>
            <w:r w:rsidR="003874ED">
              <w:rPr>
                <w:color w:val="000000" w:themeColor="text1"/>
              </w:rPr>
              <w:t>Requirement gathering</w:t>
            </w:r>
            <w:r w:rsidR="00BF438B" w:rsidRPr="009A61F4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via the google form </w:t>
            </w:r>
            <w:r w:rsidR="00BF438B" w:rsidRPr="009A61F4">
              <w:rPr>
                <w:color w:val="000000" w:themeColor="text1"/>
              </w:rPr>
              <w:t>and contributing to part of the</w:t>
            </w:r>
            <w:r w:rsidR="003874ED">
              <w:rPr>
                <w:color w:val="000000" w:themeColor="text1"/>
              </w:rPr>
              <w:t xml:space="preserve"> activity</w:t>
            </w:r>
            <w:r w:rsidR="003874ED" w:rsidRPr="009A61F4">
              <w:rPr>
                <w:color w:val="000000" w:themeColor="text1"/>
              </w:rPr>
              <w:t xml:space="preserve"> diagram</w:t>
            </w:r>
            <w:r w:rsidR="003874ED">
              <w:rPr>
                <w:color w:val="000000" w:themeColor="text1"/>
              </w:rPr>
              <w:t xml:space="preserve"> and narratives</w:t>
            </w:r>
            <w:r>
              <w:rPr>
                <w:color w:val="000000" w:themeColor="text1"/>
              </w:rPr>
              <w:t xml:space="preserve"> which are related to the system admin</w:t>
            </w:r>
            <w:r w:rsidR="003874ED">
              <w:rPr>
                <w:color w:val="000000" w:themeColor="text1"/>
              </w:rPr>
              <w:t>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53459C8F" w:rsidR="00CF5488" w:rsidRPr="009A61F4" w:rsidRDefault="003874ED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</w:t>
            </w:r>
            <w:r w:rsidR="00826E6B">
              <w:rPr>
                <w:color w:val="000000" w:themeColor="text1"/>
              </w:rPr>
              <w:t xml:space="preserve"> of the customers</w:t>
            </w:r>
            <w:r>
              <w:rPr>
                <w:color w:val="000000" w:themeColor="text1"/>
              </w:rPr>
              <w:t>, Logo making</w:t>
            </w:r>
            <w:r w:rsidR="00826E6B">
              <w:rPr>
                <w:color w:val="000000" w:themeColor="text1"/>
              </w:rPr>
              <w:t xml:space="preserve"> and get started with the JIRA board.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62703285" w:rsidR="00B75B4B" w:rsidRPr="009A61F4" w:rsidRDefault="003874ED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Pr="009A61F4">
              <w:rPr>
                <w:color w:val="000000" w:themeColor="text1"/>
              </w:rPr>
              <w:t xml:space="preserve">ontributing to part of the </w:t>
            </w:r>
            <w:r>
              <w:rPr>
                <w:color w:val="000000" w:themeColor="text1"/>
              </w:rPr>
              <w:t>activity</w:t>
            </w:r>
            <w:r w:rsidRPr="009A61F4">
              <w:rPr>
                <w:color w:val="000000" w:themeColor="text1"/>
              </w:rPr>
              <w:t xml:space="preserve"> diagram</w:t>
            </w:r>
            <w:r>
              <w:rPr>
                <w:color w:val="000000" w:themeColor="text1"/>
              </w:rPr>
              <w:t xml:space="preserve"> and narratives</w:t>
            </w:r>
            <w:r w:rsidR="00826E6B">
              <w:rPr>
                <w:color w:val="000000" w:themeColor="text1"/>
              </w:rPr>
              <w:t xml:space="preserve"> related to the sports arena</w:t>
            </w:r>
            <w:r>
              <w:rPr>
                <w:color w:val="000000" w:themeColor="text1"/>
              </w:rPr>
              <w:t>, Component Diagram drawing</w:t>
            </w:r>
            <w:r w:rsidR="00826E6B">
              <w:rPr>
                <w:color w:val="000000" w:themeColor="text1"/>
              </w:rPr>
              <w:t xml:space="preserve"> related to the system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540D54" w14:textId="1D3711ED" w:rsidR="00EE0C4F" w:rsidRPr="003874ED" w:rsidRDefault="00EE0C4F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874ED">
              <w:rPr>
                <w:color w:val="000000" w:themeColor="text1"/>
              </w:rPr>
              <w:t xml:space="preserve">Discussion of any changes required on the </w:t>
            </w:r>
            <w:r w:rsidR="003874ED" w:rsidRPr="003874ED">
              <w:rPr>
                <w:color w:val="000000" w:themeColor="text1"/>
              </w:rPr>
              <w:t>activity diagram</w:t>
            </w:r>
            <w:r w:rsidRPr="003874ED">
              <w:rPr>
                <w:color w:val="000000" w:themeColor="text1"/>
              </w:rPr>
              <w:t>.</w:t>
            </w:r>
            <w:r w:rsidR="00826E6B">
              <w:rPr>
                <w:color w:val="000000" w:themeColor="text1"/>
              </w:rPr>
              <w:t xml:space="preserve"> </w:t>
            </w:r>
          </w:p>
          <w:p w14:paraId="03475A9A" w14:textId="7B667274" w:rsidR="003874ED" w:rsidRPr="009A61F4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 narratives.</w:t>
            </w:r>
          </w:p>
          <w:p w14:paraId="2441CBE5" w14:textId="20941987" w:rsidR="003874ED" w:rsidRPr="009A61F4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 component diagram.</w:t>
            </w:r>
          </w:p>
          <w:p w14:paraId="6F4D4B1C" w14:textId="0B9DB043" w:rsidR="003874ED" w:rsidRPr="003874ED" w:rsidRDefault="003874ED" w:rsidP="003874E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 project proposal draft.</w:t>
            </w: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5C788707" w:rsidR="00B86DEF" w:rsidRPr="009A61F4" w:rsidRDefault="003874E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587781" w:rsidRPr="009A61F4">
              <w:rPr>
                <w:color w:val="000000" w:themeColor="text1"/>
              </w:rPr>
              <w:t>o create the project proposal presentation</w:t>
            </w:r>
            <w:r>
              <w:rPr>
                <w:color w:val="000000" w:themeColor="text1"/>
              </w:rPr>
              <w:t>, E</w:t>
            </w:r>
            <w:r w:rsidR="00826E6B">
              <w:rPr>
                <w:color w:val="000000" w:themeColor="text1"/>
              </w:rPr>
              <w:t>R</w:t>
            </w:r>
            <w:r>
              <w:rPr>
                <w:color w:val="000000" w:themeColor="text1"/>
              </w:rPr>
              <w:t xml:space="preserve"> Diagram mapping</w:t>
            </w:r>
            <w:r w:rsidR="00826E6B">
              <w:rPr>
                <w:color w:val="000000" w:themeColor="text1"/>
              </w:rPr>
              <w:t xml:space="preserve"> of the entire system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5EACD6E5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4F78E38F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3874ED">
              <w:rPr>
                <w:color w:val="000000" w:themeColor="text1"/>
              </w:rPr>
              <w:t>draw sequence diagram with respect to t</w:t>
            </w:r>
            <w:r w:rsidR="00826E6B">
              <w:rPr>
                <w:color w:val="000000" w:themeColor="text1"/>
              </w:rPr>
              <w:t>he sports arena users and system admin.</w:t>
            </w:r>
          </w:p>
        </w:tc>
      </w:tr>
      <w:tr w:rsidR="003874ED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53297ED8" w:rsidR="003874ED" w:rsidRPr="009A61F4" w:rsidRDefault="003874ED" w:rsidP="003874ED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draw sequence diagram with respect to the </w:t>
            </w:r>
            <w:r w:rsidR="00826E6B">
              <w:rPr>
                <w:color w:val="000000" w:themeColor="text1"/>
              </w:rPr>
              <w:t>customer</w:t>
            </w:r>
            <w:r>
              <w:rPr>
                <w:color w:val="000000" w:themeColor="text1"/>
              </w:rPr>
              <w:t>s</w:t>
            </w:r>
            <w:r w:rsidR="00826E6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design the system architecture.</w:t>
            </w:r>
          </w:p>
        </w:tc>
      </w:tr>
      <w:tr w:rsidR="003874ED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48EF79A3" w:rsidR="003874ED" w:rsidRPr="009A61F4" w:rsidRDefault="003874ED" w:rsidP="003874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o create the</w:t>
            </w:r>
            <w:r w:rsidRPr="009A61F4">
              <w:rPr>
                <w:color w:val="000000" w:themeColor="text1"/>
              </w:rPr>
              <w:t xml:space="preserve"> ER Diagram</w:t>
            </w:r>
            <w:r w:rsidR="00826E6B">
              <w:rPr>
                <w:color w:val="000000" w:themeColor="text1"/>
              </w:rPr>
              <w:t xml:space="preserve"> of the entire system</w:t>
            </w:r>
            <w:r>
              <w:rPr>
                <w:color w:val="000000" w:themeColor="text1"/>
              </w:rPr>
              <w:t xml:space="preserve"> and design the system architecture.</w:t>
            </w:r>
          </w:p>
        </w:tc>
      </w:tr>
      <w:tr w:rsidR="003874ED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874ED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874ED" w:rsidRPr="009A61F4" w:rsidRDefault="003874ED" w:rsidP="003874ED">
            <w:pPr>
              <w:rPr>
                <w:color w:val="000000" w:themeColor="text1"/>
              </w:rPr>
            </w:pPr>
          </w:p>
        </w:tc>
      </w:tr>
      <w:tr w:rsidR="003874ED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874ED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874ED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593F3" w14:textId="77777777" w:rsidR="000A170C" w:rsidRDefault="000A170C" w:rsidP="002E2F89">
      <w:pPr>
        <w:spacing w:after="0" w:line="240" w:lineRule="auto"/>
      </w:pPr>
      <w:r>
        <w:separator/>
      </w:r>
    </w:p>
  </w:endnote>
  <w:endnote w:type="continuationSeparator" w:id="0">
    <w:p w14:paraId="4F6B0B0B" w14:textId="77777777" w:rsidR="000A170C" w:rsidRDefault="000A170C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AAC5E" w14:textId="77777777" w:rsidR="000A170C" w:rsidRDefault="000A170C" w:rsidP="002E2F89">
      <w:pPr>
        <w:spacing w:after="0" w:line="240" w:lineRule="auto"/>
      </w:pPr>
      <w:r>
        <w:separator/>
      </w:r>
    </w:p>
  </w:footnote>
  <w:footnote w:type="continuationSeparator" w:id="0">
    <w:p w14:paraId="7B3EF7DD" w14:textId="77777777" w:rsidR="000A170C" w:rsidRDefault="000A170C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022A1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4835"/>
    <w:rsid w:val="00A25282"/>
    <w:rsid w:val="00A92D1C"/>
    <w:rsid w:val="00AB605E"/>
    <w:rsid w:val="00AC74E1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4</cp:revision>
  <cp:lastPrinted>2021-06-15T09:58:00Z</cp:lastPrinted>
  <dcterms:created xsi:type="dcterms:W3CDTF">2021-06-15T09:59:00Z</dcterms:created>
  <dcterms:modified xsi:type="dcterms:W3CDTF">2021-06-17T02:58:00Z</dcterms:modified>
</cp:coreProperties>
</file>